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186C8B8" w14:textId="41A7E71D" w:rsidR="000F42A4" w:rsidRDefault="00F52EDC" w:rsidP="000F42A4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52EDC">
        <w:rPr>
          <w:rFonts w:asciiTheme="majorBidi" w:hAnsiTheme="majorBidi" w:cstheme="majorBidi"/>
          <w:b/>
          <w:bCs/>
          <w:sz w:val="24"/>
          <w:szCs w:val="24"/>
        </w:rPr>
        <w:t>Optimality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F250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99D74" w14:textId="77777777" w:rsidR="00F25035" w:rsidRDefault="00F25035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F9BB5FE" w14:textId="77777777" w:rsidR="00F25035" w:rsidRDefault="00F25035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3DDFE" w14:textId="77777777" w:rsidR="00F25035" w:rsidRDefault="00F25035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9370942" w14:textId="77777777" w:rsidR="00F25035" w:rsidRDefault="00F25035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9</Words>
  <Characters>1476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7</cp:revision>
  <cp:lastPrinted>2019-07-09T09:08:00Z</cp:lastPrinted>
  <dcterms:created xsi:type="dcterms:W3CDTF">2023-09-27T10:26:00Z</dcterms:created>
  <dcterms:modified xsi:type="dcterms:W3CDTF">2024-05-0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